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Bangalor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pplicant Name: Rajesh Kumar Singh</w:t>
      </w:r>
    </w:p>
    <w:p>
      <w:pPr>
        <w:pStyle w:val="BodyText"/>
      </w:pPr>
      <w:r>
        <w:t xml:space="preserve">Address: No. 45, Vijayanagar Layout, Bangalore - 560049</w:t>
      </w:r>
    </w:p>
    <w:p>
      <w:pPr>
        <w:pStyle w:val="BodyText"/>
      </w:pPr>
      <w:r>
        <w:t xml:space="preserve">Email: rajesh.singh@example.com | Phone: +91 9876543210</w:t>
      </w:r>
    </w:p>
    <w:p>
      <w:pPr>
        <w:pStyle w:val="BodyText"/>
      </w:pPr>
      <w:r>
        <w:t xml:space="preserve">To the Esteemed Scholarship Committee,</w:t>
      </w:r>
    </w:p>
    <w:p>
      <w:pPr>
        <w:pStyle w:val="BodyText"/>
      </w:pPr>
      <w:r>
        <w:t xml:space="preserve">Automotive Training Foundation of India</w:t>
      </w:r>
    </w:p>
    <w:p>
      <w:pPr>
        <w:pStyle w:val="BodyText"/>
      </w:pPr>
      <w:r>
        <w:t xml:space="preserve">123 Innovation Avenue, Bangalore - 560001</w:t>
      </w:r>
    </w:p>
    <w:bookmarkStart w:id="20" w:name="Xa6fa8e2cc3a48de3fe78e04b3527ff3a92a0545"/>
    <w:p>
      <w:pPr>
        <w:pStyle w:val="Heading2"/>
      </w:pPr>
      <w:r>
        <w:t xml:space="preserve">Subject: Scholarship Application for Advanced Mechanic Training Program in India Bangalore</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Automotive Excellence Scholarship at the Bangalore Institute of Technical Education (BITE). As a dedicated aspiring mechanic from the vibrant city of Bangalore, I seek financial support to complete my advanced training program in automotive engineering—a critical step toward transforming my vocational passion into a professional career that serves India's rapidly expanding automotive ecosystem.</w:t>
      </w:r>
    </w:p>
    <w:p>
      <w:pPr>
        <w:pStyle w:val="BodyText"/>
      </w:pPr>
      <w:r>
        <w:t xml:space="preserve">My journey in the mechanical field began at age 14 when I started assisting my father at his small auto workshop in Bangalore’s Koramangala neighborhood. While I was fascinated by engines and transmissions, formal education remained out of reach due to my family’s limited financial resources. For five years, I worked as an apprentice mechanic—cleaning parts, replacing wiper blades, and learning basic diagnostics under the guidance of experienced technicians. This hands-on experience ignited my determination to master modern automotive technology, but I soon realized that Bangalore’s evolving automotive landscape demands certified expertise rather than just manual labor.</w:t>
      </w:r>
    </w:p>
    <w:p>
      <w:pPr>
        <w:pStyle w:val="BodyText"/>
      </w:pPr>
      <w:r>
        <w:t xml:space="preserve">India’s automobile industry is experiencing unprecedented growth, with Bangalore serving as a critical hub for manufacturing (Hyundai, Maruti Suzuki), service centers (250+ authorized dealerships), and emerging electric vehicle startups. The city alone adds 15,000 new vehicles to its roads monthly, creating a massive shortage of skilled mechanics. According to the National Skill Development Corporation, 72% of Bangalore’s auto workshops lack certified technicians—directly contributing to poor service quality and safety risks. I understand that as a</w:t>
      </w:r>
      <w:r>
        <w:t xml:space="preserve"> </w:t>
      </w:r>
      <w:r>
        <w:rPr>
          <w:bCs/>
          <w:b/>
        </w:rPr>
        <w:t xml:space="preserve">Mechanic</w:t>
      </w:r>
      <w:r>
        <w:t xml:space="preserve"> </w:t>
      </w:r>
      <w:r>
        <w:t xml:space="preserve">in India’s second-largest automotive market, I must bridge this gap through specialized training in engine management systems, electric vehicle diagnostics (EV), and computerized fault analysis.</w:t>
      </w:r>
    </w:p>
    <w:p>
      <w:pPr>
        <w:pStyle w:val="BodyText"/>
      </w:pPr>
      <w:r>
        <w:t xml:space="preserve">My current financial situation presents a significant barrier to formal education. My father’s workshop generates only ₹15,000 monthly—barely enough for basic family needs. I’ve saved ₹25,000 from odd jobs but still fall short of the ₹2,85,000 program fee (including EV diagnostic tools and certification). Without this scholarship, my dreams of becoming a certified automotive technician in Bangalore would remain unattainable. This scholarship isn’t merely financial aid; it’s an investment in closing India’s skill gap and empowering me to serve communities that depend on reliable vehicle maintenance.</w:t>
      </w:r>
    </w:p>
    <w:p>
      <w:pPr>
        <w:pStyle w:val="BodyText"/>
      </w:pPr>
      <w:r>
        <w:t xml:space="preserve">Why I chose Bangalore for my training is deeply personal. My childhood memories are woven into this city—riding scooters past the Bannerghatta Road auto shops, watching repair vans with "BANGALORE MECHANICS" painted on their sides, and witnessing how a single skilled technician could revive a family’s livelihood after an accident. I’ve seen neighbors spend entire days waiting for mechanics to diagnose simple issues. As Bangalore evolves toward electric mobility (with 40+ EV startups in 2023), I am committed to becoming the kind of mechanic who can troubleshoot lithium-ion batteries and software systems, not just replace oil filters. This training will equip me with the exact skills needed to meet Bangalore’s future demands.</w:t>
      </w:r>
    </w:p>
    <w:p>
      <w:pPr>
        <w:pStyle w:val="BodyText"/>
      </w:pPr>
      <w:r>
        <w:t xml:space="preserve">The BITE program uniquely aligns with my goals. Its curriculum covers advanced topics like CAN bus diagnostics (critical for modern vehicles), EV powertrain repair, and AI-driven predictive maintenance—skills I cannot learn on the shop floor. The institute’s partnership with Mahindra &amp; Mahindra and TATA Motors guarantees industry exposure through internships at their Bangalore facilities. With this scholarship, I will complete the 12-month program in December 2024 and immediately join a certified service center in Electronic City, Bangalore—a hub for tech-driven auto services.</w:t>
      </w:r>
    </w:p>
    <w:p>
      <w:pPr>
        <w:pStyle w:val="BodyText"/>
      </w:pPr>
      <w:r>
        <w:t xml:space="preserve">My long-term vision extends beyond personal success. After gaining three years of experience at an authorized dealer, I plan to establish "Green Garage," a community-focused mechanic training center in Bangalore’s Koramangala area. This initiative will provide free foundational workshops for underprivileged youth while charging minimal fees for advanced EV courses—using the skills I’ll gain through this scholarship. In India’s context, where 75% of automotive jobs require certified training (NASSCOM, 2023), I aim to create a sustainable model that addresses skill shortages in Bangalore and beyond.</w:t>
      </w:r>
    </w:p>
    <w:p>
      <w:pPr>
        <w:pStyle w:val="BodyText"/>
      </w:pPr>
      <w:r>
        <w:t xml:space="preserve">I have attached my academic records (12th Grade PCM: 85%), workshop certification from KSEB, and letters of recommendation from my father’s clients who’ve witnessed my dedication. My commitment is proven—I’ve spent weekends repairing neighbors’ vehicles at no cost during monsoon seasons when floods stranded many families. This isn’t just about fixing cars; it’s about building trust in a city where vehicle safety is paramount.</w:t>
      </w:r>
    </w:p>
    <w:p>
      <w:pPr>
        <w:pStyle w:val="BodyText"/>
      </w:pPr>
      <w:r>
        <w:t xml:space="preserve">As Bangalore accelerates toward becoming India’s EV capital (with ₹15,000 crores invested in 2023), the need for certified mechanics like me grows urgent. This scholarship would transform my life and contribute to a sector vital to India’s economic mobility. I am ready to work tirelessly, learn rapidly, and give back to Bangalore’s automotive community that has shaped my dreams.</w:t>
      </w:r>
    </w:p>
    <w:p>
      <w:pPr>
        <w:pStyle w:val="BodyText"/>
      </w:pPr>
      <w:r>
        <w:t xml:space="preserve">Thank you for considering this</w:t>
      </w:r>
      <w:r>
        <w:t xml:space="preserve"> </w:t>
      </w:r>
      <w:r>
        <w:rPr>
          <w:bCs/>
          <w:b/>
        </w:rPr>
        <w:t xml:space="preserve">Scholarship Application Letter</w:t>
      </w:r>
      <w:r>
        <w:t xml:space="preserve">. I welcome the opportunity to discuss how my skills, dedication, and vision align with your mission. I have attached all supporting documents and am available for an interview at your convenience.</w:t>
      </w:r>
    </w:p>
    <w:p>
      <w:pPr>
        <w:pStyle w:val="BodyText"/>
      </w:pPr>
      <w:r>
        <w:t xml:space="preserve">Respectfully submitted,</w:t>
      </w:r>
    </w:p>
    <w:p>
      <w:pPr>
        <w:pStyle w:val="BodyText"/>
      </w:pPr>
      <w:r>
        <w:br/>
      </w:r>
      <w:r>
        <w:br/>
      </w:r>
      <w:r>
        <w:br/>
      </w:r>
    </w:p>
    <w:p>
      <w:pPr>
        <w:pStyle w:val="BodyText"/>
      </w:pPr>
      <w:r>
        <w:t xml:space="preserve">Rajesh Kumar Singh</w:t>
      </w:r>
    </w:p>
    <w:p>
      <w:pPr>
        <w:pStyle w:val="BodyText"/>
      </w:pPr>
      <w:r>
        <w:t xml:space="preserve">Aspiring Automotive Technician | Bangalore, India</w:t>
      </w:r>
    </w:p>
    <w:p>
      <w:pPr>
        <w:pStyle w:val="BodyText"/>
      </w:pPr>
      <w:r>
        <w:rPr>
          <w:bCs/>
          <w:b/>
        </w:rPr>
        <w:t xml:space="preserve">Attachments:</w:t>
      </w:r>
      <w:r>
        <w:br/>
      </w:r>
      <w:r>
        <w:t xml:space="preserve">- Academic Certificates (12th Grade PCM)</w:t>
      </w:r>
      <w:r>
        <w:br/>
      </w:r>
      <w:r>
        <w:t xml:space="preserve">- Workshop Completion Certificate (KSEB)</w:t>
      </w:r>
      <w:r>
        <w:br/>
      </w:r>
      <w:r>
        <w:t xml:space="preserve">- Character Letters from Three Clients</w:t>
      </w:r>
      <w:r>
        <w:br/>
      </w:r>
      <w:r>
        <w:t xml:space="preserve">- Income Certificate from Local Panchayat</w:t>
      </w:r>
    </w:p>
    <w:p>
      <w:pPr>
        <w:pStyle w:val="BodyText"/>
      </w:pPr>
      <w:r>
        <w:t xml:space="preserve">This Scholarship Application Letter reflects my commitment to advancing as a certified</w:t>
      </w:r>
      <w:r>
        <w:t xml:space="preserve"> </w:t>
      </w:r>
      <w:r>
        <w:rPr>
          <w:bCs/>
          <w:b/>
        </w:rPr>
        <w:t xml:space="preserve">Mechanic</w:t>
      </w:r>
      <w:r>
        <w:t xml:space="preserve"> </w:t>
      </w:r>
      <w:r>
        <w:t xml:space="preserve">in India's automotive hub—Bangalore—and I pledge to honor this investment through excellence and community serv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Bangalore</dc:title>
  <dc:creator/>
  <dc:language>en</dc:language>
  <cp:keywords/>
  <dcterms:created xsi:type="dcterms:W3CDTF">2026-07-23T14:24:24Z</dcterms:created>
  <dcterms:modified xsi:type="dcterms:W3CDTF">2026-07-23T14:24:24Z</dcterms:modified>
</cp:coreProperties>
</file>

<file path=docProps/custom.xml><?xml version="1.0" encoding="utf-8"?>
<Properties xmlns="http://schemas.openxmlformats.org/officeDocument/2006/custom-properties" xmlns:vt="http://schemas.openxmlformats.org/officeDocument/2006/docPropsVTypes"/>
</file>